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3D6CE6" w14:textId="6EAE7183" w:rsidR="002642CE" w:rsidRDefault="00E50F6A" w:rsidP="0063679C">
      <w:pPr>
        <w:pStyle w:val="Hyperlinks"/>
        <w:jc w:val="center"/>
      </w:pPr>
      <w:r>
        <w:rPr>
          <w:noProof/>
        </w:rPr>
        <mc:AlternateContent>
          <mc:Choice Requires="wps">
            <w:drawing>
              <wp:anchor distT="0" distB="0" distL="114300" distR="114300" simplePos="0" relativeHeight="251655168" behindDoc="1" locked="0" layoutInCell="1" allowOverlap="1" wp14:anchorId="421379EE" wp14:editId="1AC6BB08">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r w:rsidR="0063679C">
        <w:t xml:space="preserve">                                           </w:t>
      </w:r>
      <w:r w:rsidR="0063679C">
        <w:rPr>
          <w:noProof/>
        </w:rPr>
        <w:drawing>
          <wp:inline distT="0" distB="0" distL="0" distR="0" wp14:anchorId="45AE1C62" wp14:editId="505499FC">
            <wp:extent cx="1325366" cy="1302142"/>
            <wp:effectExtent l="0" t="0" r="8255" b="0"/>
            <wp:docPr id="1" name="Picture 1">
              <a:extLst xmlns:a="http://schemas.openxmlformats.org/drawingml/2006/main">
                <a:ext uri="{FF2B5EF4-FFF2-40B4-BE49-F238E27FC236}">
                  <a16:creationId xmlns:a16="http://schemas.microsoft.com/office/drawing/2014/main" id="{A92DF4A7-9C7F-4782-AD58-02F1B86F9A4C}"/>
                </a:ext>
              </a:extLst>
            </wp:docPr>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7093" cy="1303839"/>
                    </a:xfrm>
                    <a:prstGeom prst="rect">
                      <a:avLst/>
                    </a:prstGeom>
                    <a:noFill/>
                    <a:ln>
                      <a:noFill/>
                    </a:ln>
                  </pic:spPr>
                </pic:pic>
              </a:graphicData>
            </a:graphic>
          </wp:inline>
        </w:drawing>
      </w:r>
    </w:p>
    <w:p w14:paraId="787D8145" w14:textId="77777777" w:rsidR="00725BF4" w:rsidRDefault="00725BF4" w:rsidP="006536E5">
      <w:pPr>
        <w:pStyle w:val="Heading1"/>
      </w:pPr>
    </w:p>
    <w:p w14:paraId="6BA1E878" w14:textId="77777777" w:rsidR="00725BF4" w:rsidRDefault="00725BF4" w:rsidP="006536E5">
      <w:pPr>
        <w:pStyle w:val="Heading1"/>
      </w:pPr>
    </w:p>
    <w:p w14:paraId="6D3719A6" w14:textId="01D536BF" w:rsidR="002642CE" w:rsidRPr="006536E5" w:rsidRDefault="002642CE" w:rsidP="006536E5">
      <w:pPr>
        <w:pStyle w:val="Heading1"/>
      </w:pPr>
      <w:r w:rsidRPr="006536E5">
        <w:t xml:space="preserve">Employment Application Form: </w:t>
      </w:r>
      <w:r w:rsidR="00A6613D">
        <w:t>Support</w:t>
      </w:r>
      <w:r w:rsidR="006A758C" w:rsidRPr="006536E5">
        <w:t xml:space="preserve"> </w:t>
      </w:r>
      <w:r w:rsidR="001B14DB">
        <w:t>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4D012F4D"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w:t>
      </w:r>
      <w:r w:rsidR="00725BF4">
        <w:rPr>
          <w:color w:val="2F3033"/>
        </w:rPr>
        <w:t xml:space="preserve">(including a Google search) </w:t>
      </w:r>
      <w:r w:rsidRPr="003C6887">
        <w:rPr>
          <w:color w:val="2F3033"/>
        </w:rPr>
        <w:t>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tcPr>
          <w:p w14:paraId="17F2E70D" w14:textId="38589BE9" w:rsidR="002642CE" w:rsidRDefault="00792470" w:rsidP="003A2B22">
            <w:pPr>
              <w:pStyle w:val="Numbered"/>
              <w:spacing w:before="80"/>
            </w:pPr>
            <w:r>
              <w:t>Teaching Assistant</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58240"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45EAD8" id="Straight Connector 8"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7216"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933BF0" id="Straight Connector 7"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6D163E1E" w14:textId="77777777" w:rsidR="00A8266D" w:rsidRDefault="002642CE" w:rsidP="00A8266D">
      <w:pPr>
        <w:ind w:left="567"/>
        <w:rPr>
          <w:color w:val="2F3033"/>
        </w:rPr>
      </w:pPr>
      <w:r w:rsidRPr="003C6887">
        <w:rPr>
          <w:color w:val="2F3033"/>
        </w:rPr>
        <w:t xml:space="preserve">Please enclose a letter of application. </w:t>
      </w:r>
    </w:p>
    <w:p w14:paraId="20F74A5F" w14:textId="2A868EF7" w:rsidR="002642CE" w:rsidRPr="00956D13" w:rsidRDefault="002642CE" w:rsidP="00A8266D">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60288"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59264"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3FA3A7" id="Straight Connector 2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5E0FBF16" w14:textId="77777777" w:rsidR="00725BF4"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 xml:space="preserve">post and possible referral to the police. </w:t>
      </w:r>
    </w:p>
    <w:p w14:paraId="78EE3F73" w14:textId="77777777" w:rsidR="00725BF4" w:rsidRDefault="00725BF4" w:rsidP="00725BF4">
      <w:pPr>
        <w:ind w:left="567"/>
        <w:rPr>
          <w:color w:val="2F3033"/>
        </w:rPr>
      </w:pPr>
      <w:r>
        <w:rPr>
          <w:color w:val="2F3033"/>
        </w:rPr>
        <w:t xml:space="preserve">I understand that as part of the process the Academy will undertake a Google search to confirm or clarify details, if disclosed or applicable, to the role that I have applied for. </w:t>
      </w:r>
    </w:p>
    <w:p w14:paraId="7B4684D3" w14:textId="1D22847D" w:rsidR="00916A50" w:rsidRPr="003C6887" w:rsidRDefault="00916A50" w:rsidP="00D010DE">
      <w:pPr>
        <w:ind w:left="567"/>
        <w:rPr>
          <w:color w:val="2F3033"/>
        </w:rPr>
      </w:pPr>
      <w:r w:rsidRPr="003C6887">
        <w:rPr>
          <w:color w:val="2F3033"/>
        </w:rPr>
        <w:t>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428C7" w14:textId="77777777" w:rsidR="007C4A6D" w:rsidRDefault="007C4A6D" w:rsidP="006536E5">
      <w:r>
        <w:separator/>
      </w:r>
    </w:p>
  </w:endnote>
  <w:endnote w:type="continuationSeparator" w:id="0">
    <w:p w14:paraId="6E1873BA" w14:textId="77777777" w:rsidR="007C4A6D" w:rsidRDefault="007C4A6D"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47D5C1" w14:textId="77777777" w:rsidR="007C4A6D" w:rsidRDefault="007C4A6D" w:rsidP="006536E5">
      <w:r>
        <w:separator/>
      </w:r>
    </w:p>
  </w:footnote>
  <w:footnote w:type="continuationSeparator" w:id="0">
    <w:p w14:paraId="299B72D4" w14:textId="77777777" w:rsidR="007C4A6D" w:rsidRDefault="007C4A6D"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0347638">
    <w:abstractNumId w:val="1"/>
  </w:num>
  <w:num w:numId="2" w16cid:durableId="365064922">
    <w:abstractNumId w:val="2"/>
  </w:num>
  <w:num w:numId="3" w16cid:durableId="6281224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2441712">
    <w:abstractNumId w:val="4"/>
  </w:num>
  <w:num w:numId="5" w16cid:durableId="39408493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hideSpellingErrors/>
  <w:hideGrammaticalErrors/>
  <w:proofState w:spelling="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B14DB"/>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3679C"/>
    <w:rsid w:val="006536E5"/>
    <w:rsid w:val="0069021A"/>
    <w:rsid w:val="006A758C"/>
    <w:rsid w:val="006C08D6"/>
    <w:rsid w:val="006C6636"/>
    <w:rsid w:val="006D21F9"/>
    <w:rsid w:val="006D37E2"/>
    <w:rsid w:val="006F366C"/>
    <w:rsid w:val="00714716"/>
    <w:rsid w:val="00725BF4"/>
    <w:rsid w:val="00733087"/>
    <w:rsid w:val="0074087B"/>
    <w:rsid w:val="00751C38"/>
    <w:rsid w:val="00753481"/>
    <w:rsid w:val="00770C11"/>
    <w:rsid w:val="00792470"/>
    <w:rsid w:val="007B0448"/>
    <w:rsid w:val="007C4A6D"/>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8266D"/>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75ED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aad167-2407-4dcc-a3ca-c006bb0b2e0d">
      <Terms xmlns="http://schemas.microsoft.com/office/infopath/2007/PartnerControls"/>
    </lcf76f155ced4ddcb4097134ff3c332f>
    <TaxCatchAll xmlns="92a02356-8d9e-4b4c-9f1b-0d620ebf1b9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44C70D9FC5A043997DB853E8632FF3" ma:contentTypeVersion="18" ma:contentTypeDescription="Create a new document." ma:contentTypeScope="" ma:versionID="92fd51bbc1e4e28b5676ab6600ef91fa">
  <xsd:schema xmlns:xsd="http://www.w3.org/2001/XMLSchema" xmlns:xs="http://www.w3.org/2001/XMLSchema" xmlns:p="http://schemas.microsoft.com/office/2006/metadata/properties" xmlns:ns2="2eaad167-2407-4dcc-a3ca-c006bb0b2e0d" xmlns:ns3="92a02356-8d9e-4b4c-9f1b-0d620ebf1b99" targetNamespace="http://schemas.microsoft.com/office/2006/metadata/properties" ma:root="true" ma:fieldsID="c855d7aac49807c1832610c2c3a63915" ns2:_="" ns3:_="">
    <xsd:import namespace="2eaad167-2407-4dcc-a3ca-c006bb0b2e0d"/>
    <xsd:import namespace="92a02356-8d9e-4b4c-9f1b-0d620ebf1b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ad167-2407-4dcc-a3ca-c006bb0b2e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d67f99a-5246-49b1-bf32-a81d4886a59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a02356-8d9e-4b4c-9f1b-0d620ebf1b9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0c9b4ab-3ce6-40e0-9152-0fec2c40b837}" ma:internalName="TaxCatchAll" ma:showField="CatchAllData" ma:web="92a02356-8d9e-4b4c-9f1b-0d620ebf1b9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2eaad167-2407-4dcc-a3ca-c006bb0b2e0d"/>
    <ds:schemaRef ds:uri="92a02356-8d9e-4b4c-9f1b-0d620ebf1b99"/>
  </ds:schemaRefs>
</ds:datastoreItem>
</file>

<file path=customXml/itemProps2.xml><?xml version="1.0" encoding="utf-8"?>
<ds:datastoreItem xmlns:ds="http://schemas.openxmlformats.org/officeDocument/2006/customXml" ds:itemID="{5E8BD909-ED27-4265-8F32-DE3282B4E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aad167-2407-4dcc-a3ca-c006bb0b2e0d"/>
    <ds:schemaRef ds:uri="92a02356-8d9e-4b4c-9f1b-0d620ebf1b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5D2D4D-6643-4742-AA3A-280B5F124F0D}">
  <ds:schemaRefs>
    <ds:schemaRef ds:uri="http://schemas.openxmlformats.org/officeDocument/2006/bibliography"/>
  </ds:schemaRefs>
</ds:datastoreItem>
</file>

<file path=customXml/itemProps4.xml><?xml version="1.0" encoding="utf-8"?>
<ds:datastoreItem xmlns:ds="http://schemas.openxmlformats.org/officeDocument/2006/customXml" ds:itemID="{0599AE7C-04E3-40E3-B3ED-77A0F73ED7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16</Words>
  <Characters>1149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Lisa Collins</cp:lastModifiedBy>
  <cp:revision>3</cp:revision>
  <cp:lastPrinted>2017-09-19T10:34:00Z</cp:lastPrinted>
  <dcterms:created xsi:type="dcterms:W3CDTF">2024-02-06T08:44:00Z</dcterms:created>
  <dcterms:modified xsi:type="dcterms:W3CDTF">2026-04-2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44C70D9FC5A043997DB853E8632FF3</vt:lpwstr>
  </property>
  <property fmtid="{D5CDD505-2E9C-101B-9397-08002B2CF9AE}" pid="3" name="MediaServiceImageTags">
    <vt:lpwstr/>
  </property>
</Properties>
</file>